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777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[X years] of experience in [specific fields, e.g., mathematical modeling, data analysis, or academic research]. Based in Zimbabwe Harare, I specialize in applying advanced mathematical techniques to solve real-world problems. My work bridges theoretical concepts and practical applications, contributing to economic forecasting, educational initiatives, and technological innovation. As a Mathematician rooted in Zimbabwe Harare’s dynamic environment, I am committed to leveraging my expertise to address local challenges while aligning with global standards. My resume reflects a career defined by analytical rigor, collaborative problem-solving, and a passion for advancing mathematical education in Zimbabw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Mathematics</w:t>
      </w:r>
    </w:p>
    <w:p>
      <w:pPr>
        <w:pStyle w:val="BodyText"/>
      </w:pPr>
      <w:r>
        <w:t xml:space="preserve">University of Zimbabwe, Harare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Dissertation: [Title of Thesis], focusing on [specific area, e.g., "Optimization Techniques in Resource Allocation"].</w:t>
      </w:r>
    </w:p>
    <w:p>
      <w:pPr>
        <w:numPr>
          <w:ilvl w:val="0"/>
          <w:numId w:val="1001"/>
        </w:numPr>
        <w:pStyle w:val="Compact"/>
      </w:pPr>
      <w:r>
        <w:t xml:space="preserve">Recipient of the Zimbabwe Mathematical Society Research Award for outstanding contributions to applied mathematics.</w:t>
      </w:r>
    </w:p>
    <w:p>
      <w:pPr>
        <w:pStyle w:val="FirstParagraph"/>
      </w:pPr>
      <w:r>
        <w:rPr>
          <w:bCs/>
          <w:b/>
        </w:rPr>
        <w:t xml:space="preserve">Masters of Science (M.Sc.) in Applied Mathematics</w:t>
      </w:r>
    </w:p>
    <w:p>
      <w:pPr>
        <w:pStyle w:val="BodyText"/>
      </w:pPr>
      <w:r>
        <w:t xml:space="preserve">University of Cape Town, South Africa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Research on [specific topic, e.g., "Statistical Models for Economic Development"], with a focus on Zimbabwe Harare’s urban growth pattern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the *African Journal of Mathematics and Statistics*.</w:t>
      </w:r>
    </w:p>
    <w:p>
      <w:pPr>
        <w:pStyle w:val="FirstParagraph"/>
      </w:pPr>
      <w:r>
        <w:rPr>
          <w:bCs/>
          <w:b/>
        </w:rPr>
        <w:t xml:space="preserve">Bachelor of Science (B.Sc.) in Mathematics</w:t>
      </w:r>
    </w:p>
    <w:p>
      <w:pPr>
        <w:pStyle w:val="BodyText"/>
      </w:pPr>
      <w:r>
        <w:t xml:space="preserve">University of Zimbabwe, Harare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excellence in mathematical theory and computational methods.</w:t>
      </w:r>
    </w:p>
    <w:p>
      <w:pPr>
        <w:numPr>
          <w:ilvl w:val="0"/>
          <w:numId w:val="1003"/>
        </w:numPr>
        <w:pStyle w:val="Compact"/>
      </w:pPr>
      <w:r>
        <w:t xml:space="preserve">Participated in the Zimbabwe Harare Mathematical Society’s student chapter, organizing workshops on problem-solving strategie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athematician</w:t>
      </w:r>
    </w:p>
    <w:p>
      <w:pPr>
        <w:pStyle w:val="BodyText"/>
      </w:pPr>
      <w:r>
        <w:t xml:space="preserve">Zimbabwe Institute of Mathematical Sciences (ZIMS), Harare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Directed research projects on [specific topics, e.g., "Mathematical Modeling for Sustainable Agriculture in Zimbabwe"], collaborating with local farmers and policymakers.</w:t>
      </w:r>
    </w:p>
    <w:p>
      <w:pPr>
        <w:numPr>
          <w:ilvl w:val="0"/>
          <w:numId w:val="1004"/>
        </w:numPr>
        <w:pStyle w:val="Compact"/>
      </w:pPr>
      <w:r>
        <w:t xml:space="preserve">Developed predictive models to analyze economic trends in Harare’s informal sectors, aiding government decision-making.</w:t>
      </w:r>
    </w:p>
    <w:p>
      <w:pPr>
        <w:numPr>
          <w:ilvl w:val="0"/>
          <w:numId w:val="1004"/>
        </w:numPr>
        <w:pStyle w:val="Compact"/>
      </w:pPr>
      <w:r>
        <w:t xml:space="preserve">Published a case study titled "[Title]" in the *Journal of Applied Mathematics and Statistics*, highlighting the role of mathematics in urban development.</w:t>
      </w:r>
    </w:p>
    <w:p>
      <w:pPr>
        <w:pStyle w:val="FirstParagraph"/>
      </w:pPr>
      <w:r>
        <w:rPr>
          <w:bCs/>
          <w:b/>
        </w:rPr>
        <w:t xml:space="preserve">Mathematics Lecturer</w:t>
      </w:r>
    </w:p>
    <w:p>
      <w:pPr>
        <w:pStyle w:val="BodyText"/>
      </w:pPr>
      <w:r>
        <w:t xml:space="preserve">Great Zimbabwe University, Harare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Taught undergraduate and graduate courses in calculus, linear algebra, and differential equations.</w:t>
      </w:r>
    </w:p>
    <w:p>
      <w:pPr>
        <w:numPr>
          <w:ilvl w:val="0"/>
          <w:numId w:val="1005"/>
        </w:numPr>
        <w:pStyle w:val="Compact"/>
      </w:pPr>
      <w:r>
        <w:t xml:space="preserve">Designed curricula that integrated Zimbabwe Harare’s socio-economic challenges into mathematical problem-solving exercises.</w:t>
      </w:r>
    </w:p>
    <w:p>
      <w:pPr>
        <w:numPr>
          <w:ilvl w:val="0"/>
          <w:numId w:val="1005"/>
        </w:numPr>
        <w:pStyle w:val="Compact"/>
      </w:pPr>
      <w:r>
        <w:t xml:space="preserve">Mentored students in national competitions, achieving top rankings in the Zimbabwe Mathematical Olympiad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Harare National Institute of Economic Research (HNIER)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6"/>
        </w:numPr>
        <w:pStyle w:val="Compact"/>
      </w:pPr>
      <w:r>
        <w:t xml:space="preserve">Conducted statistical analyses on Zimbabwe Harare’s housing market, identifying trends in affordability and urban sprawl.</w:t>
      </w:r>
    </w:p>
    <w:p>
      <w:pPr>
        <w:numPr>
          <w:ilvl w:val="0"/>
          <w:numId w:val="1006"/>
        </w:numPr>
        <w:pStyle w:val="Compact"/>
      </w:pPr>
      <w:r>
        <w:t xml:space="preserve">Collaborated with economists to create mathematical frameworks for poverty alleviation strategies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2023 Southern African Mathematical Sciences Association (SAMSA) Conference in Harare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R, Python, LaTeX, SP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Linear algebra, probability theory, numerical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data visualization (Tableau), machine learning algorith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hona (conversationa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olving complex problems in finance, engineering, and public policy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Chartered Mathematician (CMIS)</w:t>
      </w:r>
    </w:p>
    <w:p>
      <w:pPr>
        <w:pStyle w:val="BodyText"/>
      </w:pPr>
      <w:r>
        <w:t xml:space="preserve">Institute of Mathematics and its Applications (IMA), United Kingdom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Statistical Analysis Certification</w:t>
      </w:r>
    </w:p>
    <w:p>
      <w:pPr>
        <w:pStyle w:val="BodyText"/>
      </w:pPr>
      <w:r>
        <w:t xml:space="preserve">Coursera, University of London</w:t>
      </w:r>
    </w:p>
    <w:p>
      <w:pPr>
        <w:pStyle w:val="BodyText"/>
      </w:pPr>
      <w:r>
        <w:t xml:space="preserve">[Year]</w:t>
      </w:r>
    </w:p>
    <w:bookmarkEnd w:id="24"/>
    <w:bookmarkStart w:id="25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rare Urban Growth Model (HUGM)</w:t>
      </w:r>
      <w:r>
        <w:t xml:space="preserve">: A mathematical framework to simulate population density changes in Harare, used by city planners for infrastructure develop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imbabwe Economic Forecasting Tool</w:t>
      </w:r>
      <w:r>
        <w:t xml:space="preserve">: A predictive model analyzing inflation and GDP trends, adopted by the Reserve Bank of Zimbabw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hematics for Rural Development</w:t>
      </w:r>
      <w:r>
        <w:t xml:space="preserve">: A community initiative in Harare to teach basic math skills to underserved populations, funded by the Zimbabwe Ministry of Education.</w:t>
      </w:r>
    </w:p>
    <w:bookmarkEnd w:id="25"/>
    <w:bookmarkStart w:id="26" w:name="volunteer-work-and-affiliations"/>
    <w:p>
      <w:pPr>
        <w:pStyle w:val="Heading2"/>
      </w:pPr>
      <w:r>
        <w:t xml:space="preserve">Volunteer Work and Affiliations</w:t>
      </w:r>
    </w:p>
    <w:p>
      <w:pPr>
        <w:pStyle w:val="FirstParagraph"/>
      </w:pPr>
      <w:r>
        <w:rPr>
          <w:bCs/>
          <w:b/>
        </w:rPr>
        <w:t xml:space="preserve">Member, Zimbabwe Mathematical Society (ZMS)</w:t>
      </w:r>
    </w:p>
    <w:p>
      <w:pPr>
        <w:pStyle w:val="BodyText"/>
      </w:pPr>
      <w:r>
        <w:t xml:space="preserve">[Year – Present]</w:t>
      </w:r>
    </w:p>
    <w:p>
      <w:pPr>
        <w:numPr>
          <w:ilvl w:val="0"/>
          <w:numId w:val="1009"/>
        </w:numPr>
        <w:pStyle w:val="Compact"/>
      </w:pPr>
      <w:r>
        <w:t xml:space="preserve">Organized workshops for secondary school teachers on integrating technology into math education in Harare.</w:t>
      </w:r>
    </w:p>
    <w:p>
      <w:pPr>
        <w:numPr>
          <w:ilvl w:val="0"/>
          <w:numId w:val="1009"/>
        </w:numPr>
        <w:pStyle w:val="Compact"/>
      </w:pPr>
      <w:r>
        <w:t xml:space="preserve">Served on the ZMS committee for the 2022 National Mathematics Conference in Harare.</w:t>
      </w:r>
    </w:p>
    <w:p>
      <w:pPr>
        <w:pStyle w:val="FirstParagraph"/>
      </w:pPr>
      <w:r>
        <w:rPr>
          <w:bCs/>
          <w:b/>
        </w:rPr>
        <w:t xml:space="preserve">Volunteer Tutor</w:t>
      </w:r>
    </w:p>
    <w:p>
      <w:pPr>
        <w:pStyle w:val="BodyText"/>
      </w:pPr>
      <w:r>
        <w:t xml:space="preserve">Harare Youth Education Program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10"/>
        </w:numPr>
        <w:pStyle w:val="Compact"/>
      </w:pPr>
      <w:r>
        <w:t xml:space="preserve">Provided free tutoring to students preparing for university entrance exams in mathematics.</w:t>
      </w:r>
    </w:p>
    <w:p>
      <w:pPr>
        <w:numPr>
          <w:ilvl w:val="0"/>
          <w:numId w:val="1010"/>
        </w:numPr>
        <w:pStyle w:val="Compact"/>
      </w:pPr>
      <w:r>
        <w:t xml:space="preserve">Developed a mentorship program pairing experienced Mathematicians with high school students in Harare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[Title of Article]</w:t>
      </w:r>
      <w:r>
        <w:t xml:space="preserve">, *Journal of Mathematical Sciences*, [Year]. Co-authored with [Name], focusing on [topic related to Zimbabwe Harare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ynote Speech:</w:t>
      </w:r>
      <w:r>
        <w:t xml:space="preserve"> </w:t>
      </w:r>
      <w:r>
        <w:t xml:space="preserve">"Mathematics as a Tool for Sustainable Development in Harare," delivered at the 2023 Zimbabwe National Conference on Innovat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[Title of Report]</w:t>
      </w:r>
      <w:r>
        <w:t xml:space="preserve">, Zimbabwe Institute of Mathematical Sciences, [Year]. Analyzed mathematical challenges in Harare’s healthcare system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63 777 123 456.</w:t>
      </w:r>
    </w:p>
    <w:p>
      <w:pPr>
        <w:pStyle w:val="BodyText"/>
      </w:pPr>
      <w:r>
        <w:t xml:space="preserve">This Resume is tailored for a Mathematician in Zimbabwe Harare, emphasizing local relevance and global expertis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Zimbabwe Harare</dc:title>
  <dc:creator/>
  <dc:language>en</dc:language>
  <cp:keywords/>
  <dcterms:created xsi:type="dcterms:W3CDTF">2026-07-17T21:53:09Z</dcterms:created>
  <dcterms:modified xsi:type="dcterms:W3CDTF">2026-07-17T21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